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5A2" w:rsidRPr="005575A2" w:rsidRDefault="005575A2" w:rsidP="005575A2">
      <w:pPr>
        <w:rPr>
          <w:b/>
          <w:kern w:val="0"/>
          <w:sz w:val="28"/>
          <w:szCs w:val="28"/>
        </w:rPr>
      </w:pPr>
      <w:r w:rsidRPr="005575A2">
        <w:rPr>
          <w:rFonts w:hint="eastAsia"/>
          <w:b/>
          <w:kern w:val="0"/>
          <w:sz w:val="28"/>
          <w:szCs w:val="28"/>
        </w:rPr>
        <w:t>1. Introduction</w:t>
      </w:r>
    </w:p>
    <w:p w:rsidR="005575A2" w:rsidRDefault="005575A2" w:rsidP="005575A2">
      <w:pPr>
        <w:rPr>
          <w:kern w:val="0"/>
        </w:rPr>
      </w:pPr>
      <w:r w:rsidRPr="005575A2">
        <w:rPr>
          <w:kern w:val="0"/>
        </w:rPr>
        <w:t>The main program is</w:t>
      </w:r>
      <w:r w:rsidR="00E54C0F">
        <w:rPr>
          <w:rFonts w:hint="eastAsia"/>
          <w:kern w:val="0"/>
        </w:rPr>
        <w:t xml:space="preserve"> </w:t>
      </w:r>
      <w:r w:rsidRPr="005575A2">
        <w:rPr>
          <w:kern w:val="0"/>
        </w:rPr>
        <w:t xml:space="preserve">called from the </w:t>
      </w:r>
      <w:proofErr w:type="spellStart"/>
      <w:r w:rsidRPr="005575A2">
        <w:rPr>
          <w:kern w:val="0"/>
        </w:rPr>
        <w:t>Matlab</w:t>
      </w:r>
      <w:proofErr w:type="spellEnd"/>
      <w:r w:rsidRPr="005575A2">
        <w:rPr>
          <w:kern w:val="0"/>
        </w:rPr>
        <w:t xml:space="preserve"> prompt by the line</w:t>
      </w:r>
    </w:p>
    <w:p w:rsidR="003B6307" w:rsidRPr="003B6307" w:rsidRDefault="00D0687C" w:rsidP="003B6307">
      <w:pPr>
        <w:autoSpaceDE w:val="0"/>
        <w:autoSpaceDN w:val="0"/>
        <w:adjustRightInd w:val="0"/>
        <w:spacing w:beforeLines="100" w:before="312" w:afterLines="100" w:after="312"/>
        <w:jc w:val="center"/>
        <w:rPr>
          <w:rFonts w:ascii="Courier New" w:hAnsi="Courier New" w:cs="Courier New"/>
          <w:b/>
          <w:color w:val="FF0000"/>
          <w:kern w:val="0"/>
          <w:sz w:val="20"/>
          <w:szCs w:val="20"/>
        </w:rPr>
      </w:pPr>
      <w:r w:rsidRPr="00D0687C">
        <w:rPr>
          <w:rFonts w:ascii="Courier New" w:hAnsi="Courier New" w:cs="Courier New"/>
          <w:b/>
          <w:color w:val="FF0000"/>
          <w:kern w:val="0"/>
          <w:sz w:val="20"/>
          <w:szCs w:val="20"/>
        </w:rPr>
        <w:t>SIMP</w:t>
      </w:r>
      <w:r w:rsidR="003B6307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_3D</w:t>
      </w:r>
      <w:r w:rsidR="00452A6A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_</w:t>
      </w:r>
      <w:r w:rsidR="00452A6A">
        <w:rPr>
          <w:rFonts w:ascii="Courier New" w:hAnsi="Courier New" w:cs="Courier New"/>
          <w:b/>
          <w:color w:val="FF0000"/>
          <w:kern w:val="0"/>
          <w:sz w:val="20"/>
          <w:szCs w:val="20"/>
        </w:rPr>
        <w:t>GNTO</w:t>
      </w:r>
      <w:r w:rsidR="00452A6A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 xml:space="preserve"> </w:t>
      </w:r>
      <w:r w:rsidR="003B6307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(</w:t>
      </w:r>
      <w:proofErr w:type="spellStart"/>
      <w:proofErr w:type="gramStart"/>
      <w:r w:rsidRPr="00D0687C">
        <w:rPr>
          <w:rFonts w:ascii="Courier New" w:hAnsi="Courier New" w:cs="Courier New"/>
          <w:color w:val="0000FF"/>
          <w:kern w:val="0"/>
          <w:sz w:val="20"/>
          <w:szCs w:val="20"/>
        </w:rPr>
        <w:t>DL,DW</w:t>
      </w:r>
      <w:proofErr w:type="gramEnd"/>
      <w:r w:rsidRPr="00D0687C">
        <w:rPr>
          <w:rFonts w:ascii="Courier New" w:hAnsi="Courier New" w:cs="Courier New"/>
          <w:color w:val="0000FF"/>
          <w:kern w:val="0"/>
          <w:sz w:val="20"/>
          <w:szCs w:val="20"/>
        </w:rPr>
        <w:t>,DH,nelx,nely,nelz,volfrac,rmin</w:t>
      </w:r>
      <w:proofErr w:type="spellEnd"/>
      <w:r w:rsidR="003B6307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)</w:t>
      </w:r>
    </w:p>
    <w:p w:rsidR="000B1AB2" w:rsidRPr="003B6307" w:rsidRDefault="005575A2" w:rsidP="003B6307">
      <w:pPr>
        <w:rPr>
          <w:kern w:val="0"/>
          <w:szCs w:val="21"/>
        </w:rPr>
      </w:pPr>
      <w:r w:rsidRPr="005575A2">
        <w:rPr>
          <w:kern w:val="0"/>
        </w:rPr>
        <w:t xml:space="preserve">where </w:t>
      </w:r>
      <w:r w:rsidR="000B1AB2" w:rsidRPr="003B6307">
        <w:rPr>
          <w:rFonts w:ascii="Courier New" w:hAnsi="Courier New" w:cs="Courier New"/>
          <w:color w:val="0000FF"/>
          <w:kern w:val="0"/>
          <w:szCs w:val="21"/>
        </w:rPr>
        <w:t xml:space="preserve">DL </w:t>
      </w:r>
      <w:r w:rsidR="000B1AB2" w:rsidRPr="003B6307">
        <w:rPr>
          <w:kern w:val="0"/>
          <w:szCs w:val="21"/>
        </w:rPr>
        <w:t>is length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DW</w:t>
      </w:r>
      <w:r w:rsidRPr="003B6307">
        <w:rPr>
          <w:kern w:val="0"/>
          <w:szCs w:val="21"/>
        </w:rPr>
        <w:t xml:space="preserve"> is weight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DH</w:t>
      </w:r>
      <w:r w:rsidR="003B6307">
        <w:rPr>
          <w:kern w:val="0"/>
          <w:szCs w:val="21"/>
        </w:rPr>
        <w:t xml:space="preserve"> </w:t>
      </w:r>
      <w:r w:rsidRPr="003B6307">
        <w:rPr>
          <w:kern w:val="0"/>
          <w:szCs w:val="21"/>
        </w:rPr>
        <w:t>is height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proofErr w:type="spellStart"/>
      <w:r w:rsidRPr="003B6307">
        <w:rPr>
          <w:rFonts w:ascii="Courier New" w:hAnsi="Courier New" w:cs="Courier New"/>
          <w:color w:val="0000FF"/>
          <w:kern w:val="0"/>
          <w:szCs w:val="21"/>
        </w:rPr>
        <w:t>nelx</w:t>
      </w:r>
      <w:proofErr w:type="spellEnd"/>
      <w:r w:rsidRPr="003B6307">
        <w:rPr>
          <w:kern w:val="0"/>
          <w:szCs w:val="21"/>
        </w:rPr>
        <w:t xml:space="preserve"> is</w:t>
      </w:r>
      <w:r w:rsidR="003B6307" w:rsidRPr="003B6307">
        <w:rPr>
          <w:kern w:val="0"/>
          <w:szCs w:val="21"/>
        </w:rPr>
        <w:t xml:space="preserve"> n</w:t>
      </w:r>
      <w:r w:rsidRPr="003B6307">
        <w:rPr>
          <w:kern w:val="0"/>
          <w:szCs w:val="21"/>
        </w:rPr>
        <w:t>umber of elements in x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proofErr w:type="spellStart"/>
      <w:r w:rsidRPr="003B6307">
        <w:rPr>
          <w:rFonts w:ascii="Courier New" w:hAnsi="Courier New" w:cs="Courier New"/>
          <w:color w:val="0000FF"/>
          <w:kern w:val="0"/>
          <w:szCs w:val="21"/>
        </w:rPr>
        <w:t>nely</w:t>
      </w:r>
      <w:proofErr w:type="spellEnd"/>
      <w:r w:rsidRPr="003B6307">
        <w:rPr>
          <w:kern w:val="0"/>
          <w:szCs w:val="21"/>
        </w:rPr>
        <w:t xml:space="preserve"> is number of elements in y direction</w:t>
      </w:r>
    </w:p>
    <w:p w:rsidR="000B1AB2" w:rsidRPr="003B6307" w:rsidRDefault="000B1AB2" w:rsidP="00222F64">
      <w:pPr>
        <w:ind w:firstLineChars="250" w:firstLine="525"/>
        <w:rPr>
          <w:kern w:val="0"/>
          <w:szCs w:val="21"/>
        </w:rPr>
      </w:pPr>
      <w:proofErr w:type="spellStart"/>
      <w:r w:rsidRPr="003B6307">
        <w:rPr>
          <w:rFonts w:ascii="Courier New" w:hAnsi="Courier New" w:cs="Courier New"/>
          <w:color w:val="0000FF"/>
          <w:kern w:val="0"/>
          <w:szCs w:val="21"/>
        </w:rPr>
        <w:t>nelz</w:t>
      </w:r>
      <w:proofErr w:type="spellEnd"/>
      <w:r w:rsidRPr="003B6307">
        <w:rPr>
          <w:kern w:val="0"/>
          <w:szCs w:val="21"/>
        </w:rPr>
        <w:t xml:space="preserve"> is number of elements in z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proofErr w:type="spellStart"/>
      <w:r w:rsidRPr="003B6307">
        <w:rPr>
          <w:rFonts w:ascii="Courier New" w:hAnsi="Courier New" w:cs="Courier New"/>
          <w:color w:val="0000FF"/>
          <w:kern w:val="0"/>
          <w:szCs w:val="21"/>
        </w:rPr>
        <w:t>volfrac</w:t>
      </w:r>
      <w:proofErr w:type="spellEnd"/>
      <w:r w:rsidRPr="003B6307">
        <w:rPr>
          <w:kern w:val="0"/>
          <w:szCs w:val="21"/>
        </w:rPr>
        <w:t xml:space="preserve"> is volume fraction</w:t>
      </w:r>
    </w:p>
    <w:p w:rsidR="0045309E" w:rsidRDefault="000B1AB2" w:rsidP="00452A6A">
      <w:pPr>
        <w:ind w:firstLineChars="250" w:firstLine="525"/>
        <w:rPr>
          <w:kern w:val="0"/>
          <w:szCs w:val="21"/>
        </w:rPr>
      </w:pPr>
      <w:proofErr w:type="spellStart"/>
      <w:r w:rsidRPr="003B6307">
        <w:rPr>
          <w:rFonts w:ascii="Courier New" w:hAnsi="Courier New" w:cs="Courier New"/>
          <w:color w:val="0000FF"/>
          <w:kern w:val="0"/>
          <w:szCs w:val="21"/>
        </w:rPr>
        <w:t>r</w:t>
      </w:r>
      <w:r w:rsidR="00D0687C">
        <w:rPr>
          <w:rFonts w:ascii="Courier New" w:hAnsi="Courier New" w:cs="Courier New"/>
          <w:color w:val="0000FF"/>
          <w:kern w:val="0"/>
          <w:szCs w:val="21"/>
        </w:rPr>
        <w:t>min</w:t>
      </w:r>
      <w:proofErr w:type="spellEnd"/>
      <w:r w:rsidRPr="003B6307">
        <w:rPr>
          <w:rFonts w:ascii="Courier New" w:hAnsi="Courier New" w:cs="Courier New"/>
          <w:color w:val="0000FF"/>
          <w:kern w:val="0"/>
          <w:szCs w:val="21"/>
        </w:rPr>
        <w:t xml:space="preserve"> </w:t>
      </w:r>
      <w:r w:rsidRPr="003B6307">
        <w:rPr>
          <w:kern w:val="0"/>
          <w:szCs w:val="21"/>
        </w:rPr>
        <w:t xml:space="preserve">is </w:t>
      </w:r>
      <w:r w:rsidR="00D0687C">
        <w:rPr>
          <w:kern w:val="0"/>
          <w:szCs w:val="21"/>
        </w:rPr>
        <w:t xml:space="preserve">the </w:t>
      </w:r>
      <w:r w:rsidR="00D0687C">
        <w:rPr>
          <w:rFonts w:hint="eastAsia"/>
          <w:kern w:val="0"/>
          <w:szCs w:val="21"/>
        </w:rPr>
        <w:t>filter</w:t>
      </w:r>
      <w:r w:rsidR="00D0687C">
        <w:rPr>
          <w:kern w:val="0"/>
          <w:szCs w:val="21"/>
        </w:rPr>
        <w:t xml:space="preserve"> </w:t>
      </w:r>
      <w:r w:rsidRPr="003B6307">
        <w:rPr>
          <w:kern w:val="0"/>
          <w:szCs w:val="21"/>
        </w:rPr>
        <w:t xml:space="preserve">radius </w:t>
      </w:r>
    </w:p>
    <w:p w:rsidR="001D56B0" w:rsidRPr="001D56B0" w:rsidRDefault="001D56B0" w:rsidP="005575A2">
      <w:pPr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 xml:space="preserve">2. </w:t>
      </w:r>
      <w:r w:rsidR="00C07C9F" w:rsidRPr="001D56B0">
        <w:rPr>
          <w:rFonts w:hint="eastAsia"/>
          <w:b/>
          <w:kern w:val="0"/>
          <w:sz w:val="28"/>
          <w:szCs w:val="28"/>
        </w:rPr>
        <w:t>Example</w:t>
      </w:r>
    </w:p>
    <w:p w:rsidR="001D56B0" w:rsidRDefault="00C67C61" w:rsidP="001D56B0">
      <w:r w:rsidRPr="00C67C61">
        <w:t>T</w:t>
      </w:r>
      <w:r w:rsidR="001D0001">
        <w:t xml:space="preserve">his </w:t>
      </w:r>
      <w:r w:rsidR="001D0001">
        <w:t>example</w:t>
      </w:r>
      <w:r w:rsidR="001D0001" w:rsidRPr="00C67C61">
        <w:t xml:space="preserve"> </w:t>
      </w:r>
      <w:r w:rsidR="001D0001">
        <w:t>is t</w:t>
      </w:r>
      <w:r w:rsidRPr="00C67C61">
        <w:t xml:space="preserve">he </w:t>
      </w:r>
      <w:r w:rsidR="00452A6A">
        <w:t>slender</w:t>
      </w:r>
      <w:r w:rsidRPr="00C67C61">
        <w:t xml:space="preserve"> beam</w:t>
      </w:r>
      <w:r w:rsidR="00A3051B">
        <w:rPr>
          <w:rFonts w:hint="eastAsia"/>
        </w:rPr>
        <w:t xml:space="preserve">. </w:t>
      </w:r>
      <w:r w:rsidR="00686D54" w:rsidRPr="00686D54">
        <w:t>You can run the</w:t>
      </w:r>
      <w:r w:rsidR="00686D54">
        <w:t xml:space="preserve"> </w:t>
      </w:r>
      <w:proofErr w:type="spellStart"/>
      <w:r w:rsidR="00686D54" w:rsidRPr="00686D54">
        <w:rPr>
          <w:color w:val="FF0000"/>
        </w:rPr>
        <w:t>main.m</w:t>
      </w:r>
      <w:proofErr w:type="spellEnd"/>
      <w:r w:rsidR="00686D54">
        <w:t xml:space="preserve"> </w:t>
      </w:r>
      <w:r w:rsidR="00686D54" w:rsidRPr="00686D54">
        <w:t>file directly</w:t>
      </w:r>
      <w:r w:rsidR="001D0001">
        <w:t>,</w:t>
      </w:r>
      <w:r w:rsidR="00686D54">
        <w:t xml:space="preserve"> </w:t>
      </w:r>
      <w:r w:rsidR="001D0001">
        <w:t>o</w:t>
      </w:r>
      <w:r w:rsidR="00686D54">
        <w:t>r p</w:t>
      </w:r>
      <w:r>
        <w:rPr>
          <w:rFonts w:hint="eastAsia"/>
        </w:rPr>
        <w:t>aste the following line</w:t>
      </w:r>
      <w:r w:rsidR="001D56B0" w:rsidRPr="001D56B0">
        <w:rPr>
          <w:rFonts w:hint="eastAsia"/>
        </w:rPr>
        <w:t xml:space="preserve"> code into the MATLAB command window</w:t>
      </w:r>
      <w:r w:rsidR="00CA0DFA">
        <w:rPr>
          <w:rFonts w:hint="eastAsia"/>
        </w:rPr>
        <w:t xml:space="preserve"> to call the</w:t>
      </w:r>
      <w:r w:rsidR="00CA0DFA" w:rsidRPr="00A3051B">
        <w:rPr>
          <w:rFonts w:hint="eastAsia"/>
          <w:color w:val="FF0000"/>
        </w:rPr>
        <w:t xml:space="preserve"> </w:t>
      </w:r>
      <w:r w:rsidR="007B4123">
        <w:rPr>
          <w:color w:val="FF0000"/>
        </w:rPr>
        <w:t>SIMP</w:t>
      </w:r>
      <w:r w:rsidR="00271935">
        <w:rPr>
          <w:color w:val="FF0000"/>
        </w:rPr>
        <w:t>_3D</w:t>
      </w:r>
      <w:r w:rsidR="00674776" w:rsidRPr="00674776">
        <w:rPr>
          <w:color w:val="FF0000"/>
        </w:rPr>
        <w:t>_GNTO</w:t>
      </w:r>
      <w:r w:rsidR="00A3051B" w:rsidRPr="00A3051B">
        <w:rPr>
          <w:rFonts w:hint="eastAsia"/>
          <w:color w:val="FF0000"/>
        </w:rPr>
        <w:t xml:space="preserve"> </w:t>
      </w:r>
      <w:r w:rsidR="00A3051B">
        <w:rPr>
          <w:rFonts w:hint="eastAsia"/>
        </w:rPr>
        <w:t>function</w:t>
      </w:r>
      <w:r w:rsidR="008B3C15">
        <w:rPr>
          <w:rFonts w:hint="eastAsia"/>
        </w:rPr>
        <w:t>:</w:t>
      </w:r>
    </w:p>
    <w:p w:rsidR="008B3C15" w:rsidRDefault="008B3C15" w:rsidP="001D56B0"/>
    <w:p w:rsidR="008B3C15" w:rsidRPr="008B3C15" w:rsidRDefault="007B4123" w:rsidP="008B3C15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</w:rPr>
      </w:pPr>
      <w:r w:rsidRPr="007B4123">
        <w:rPr>
          <w:rFonts w:ascii="Courier New" w:hAnsi="Courier New" w:cs="Courier New"/>
          <w:color w:val="000000"/>
          <w:kern w:val="0"/>
          <w:sz w:val="24"/>
          <w:szCs w:val="28"/>
        </w:rPr>
        <w:t>SIMP_3D_GNTO(80,4,20,80,4,20,0.2,2);</w:t>
      </w:r>
    </w:p>
    <w:p w:rsidR="005575A2" w:rsidRDefault="005575A2" w:rsidP="005575A2"/>
    <w:p w:rsidR="00D65C4D" w:rsidRPr="00343AF6" w:rsidRDefault="00CA0DFA" w:rsidP="00D65C4D">
      <w:r>
        <w:rPr>
          <w:rFonts w:hint="eastAsia"/>
        </w:rPr>
        <w:t>Finally, a</w:t>
      </w:r>
      <w:r w:rsidR="001D56B0" w:rsidRPr="001D56B0">
        <w:rPr>
          <w:rFonts w:hint="eastAsia"/>
        </w:rPr>
        <w:t>ll the results</w:t>
      </w:r>
      <w:r w:rsidR="005F7D3D">
        <w:t xml:space="preserve"> for the</w:t>
      </w:r>
      <w:r w:rsidR="00016B4F">
        <w:t xml:space="preserve"> </w:t>
      </w:r>
      <w:r w:rsidR="00016B4F">
        <w:rPr>
          <w:rFonts w:hint="eastAsia"/>
        </w:rPr>
        <w:t>slender</w:t>
      </w:r>
      <w:r w:rsidR="005F7D3D">
        <w:t xml:space="preserve"> beam</w:t>
      </w:r>
      <w:r w:rsidR="001D56B0" w:rsidRPr="001D56B0">
        <w:rPr>
          <w:rFonts w:hint="eastAsia"/>
        </w:rPr>
        <w:t xml:space="preserve"> are saved </w:t>
      </w:r>
      <w:r w:rsidR="00A3051B">
        <w:rPr>
          <w:rFonts w:hint="eastAsia"/>
        </w:rPr>
        <w:t xml:space="preserve">in the </w:t>
      </w:r>
      <w:r w:rsidR="00902105" w:rsidRPr="00902105">
        <w:t>'GNTO results'</w:t>
      </w:r>
      <w:r w:rsidR="00A3051B">
        <w:rPr>
          <w:rFonts w:hint="eastAsia"/>
        </w:rPr>
        <w:t xml:space="preserve"> Folder.</w:t>
      </w:r>
      <w:r w:rsidR="005F3038">
        <w:t xml:space="preserve"> </w:t>
      </w:r>
      <w:r w:rsidR="00D65C4D" w:rsidRPr="00343AF6">
        <w:t xml:space="preserve">Please send your suggestions and comments to </w:t>
      </w:r>
      <w:r w:rsidR="00D65C4D" w:rsidRPr="00781F03">
        <w:rPr>
          <w:u w:val="single"/>
        </w:rPr>
        <w:t>zuowenjie@jlu.edu.cn</w:t>
      </w:r>
    </w:p>
    <w:p w:rsidR="009F5D95" w:rsidRPr="00D65C4D" w:rsidRDefault="009F5D95" w:rsidP="009233E2">
      <w:pPr>
        <w:rPr>
          <w:rFonts w:eastAsiaTheme="minorEastAsia"/>
        </w:rPr>
      </w:pPr>
      <w:bookmarkStart w:id="0" w:name="_GoBack"/>
      <w:bookmarkEnd w:id="0"/>
    </w:p>
    <w:p w:rsidR="009F5D95" w:rsidRPr="009F5D95" w:rsidRDefault="009F5D95" w:rsidP="005575A2"/>
    <w:sectPr w:rsidR="009F5D95" w:rsidRPr="009F5D95" w:rsidSect="005575A2">
      <w:pgSz w:w="11906" w:h="16838"/>
      <w:pgMar w:top="1440" w:right="1134" w:bottom="1440" w:left="1134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01B0" w:rsidRDefault="001F01B0" w:rsidP="00591B38">
      <w:r>
        <w:separator/>
      </w:r>
    </w:p>
  </w:endnote>
  <w:endnote w:type="continuationSeparator" w:id="0">
    <w:p w:rsidR="001F01B0" w:rsidRDefault="001F01B0" w:rsidP="00591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宋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01B0" w:rsidRDefault="001F01B0" w:rsidP="00591B38">
      <w:r>
        <w:separator/>
      </w:r>
    </w:p>
  </w:footnote>
  <w:footnote w:type="continuationSeparator" w:id="0">
    <w:p w:rsidR="001F01B0" w:rsidRDefault="001F01B0" w:rsidP="00591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87E19"/>
    <w:multiLevelType w:val="hybridMultilevel"/>
    <w:tmpl w:val="B0345132"/>
    <w:lvl w:ilvl="0" w:tplc="E4009A96">
      <w:start w:val="1"/>
      <w:numFmt w:val="decimal"/>
      <w:lvlText w:val="(%1)"/>
      <w:lvlJc w:val="left"/>
      <w:pPr>
        <w:ind w:left="1320" w:hanging="420"/>
      </w:pPr>
      <w:rPr>
        <w:rFonts w:ascii="Times New Roman" w:hAnsi="Times New Roman" w:hint="default"/>
        <w:sz w:val="24"/>
      </w:rPr>
    </w:lvl>
    <w:lvl w:ilvl="1" w:tplc="F850A704">
      <w:start w:val="1"/>
      <w:numFmt w:val="decimal"/>
      <w:lvlText w:val="(%2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25512AE"/>
    <w:multiLevelType w:val="hybridMultilevel"/>
    <w:tmpl w:val="B75A89FA"/>
    <w:lvl w:ilvl="0" w:tplc="F850A704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7F255D"/>
    <w:multiLevelType w:val="multilevel"/>
    <w:tmpl w:val="635E6F48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cs="Times New Roman"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cs="Times New Roman" w:hint="eastAsia"/>
        <w:color w:val="auto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cs="Times New Roman"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cs="Times New Roman" w:hint="eastAsia"/>
      </w:rPr>
    </w:lvl>
  </w:abstractNum>
  <w:abstractNum w:abstractNumId="3" w15:restartNumberingAfterBreak="0">
    <w:nsid w:val="4BBE7B49"/>
    <w:multiLevelType w:val="hybridMultilevel"/>
    <w:tmpl w:val="EE7E0AF0"/>
    <w:lvl w:ilvl="0" w:tplc="FEEAF880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1" w:tplc="E00A75E0">
      <w:numFmt w:val="decimal"/>
      <w:lvlText w:val="%2"/>
      <w:lvlJc w:val="left"/>
      <w:pPr>
        <w:ind w:left="870" w:hanging="450"/>
      </w:pPr>
      <w:rPr>
        <w:rFonts w:hint="default"/>
        <w:color w:val="000000"/>
        <w:sz w:val="28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5A53A9B"/>
    <w:multiLevelType w:val="hybridMultilevel"/>
    <w:tmpl w:val="E31E9F8A"/>
    <w:lvl w:ilvl="0" w:tplc="DB20F678">
      <w:start w:val="1"/>
      <w:numFmt w:val="decimal"/>
      <w:lvlText w:val="%1"/>
      <w:lvlJc w:val="left"/>
      <w:pPr>
        <w:ind w:left="840" w:hanging="420"/>
      </w:pPr>
      <w:rPr>
        <w:rFonts w:hint="eastAsia"/>
        <w:color w:val="auto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rC0NLM0NDEwNjRX0lEKTi0uzszPAymwqAUAxi8cxSwAAAA="/>
  </w:docVars>
  <w:rsids>
    <w:rsidRoot w:val="005575A2"/>
    <w:rsid w:val="00000214"/>
    <w:rsid w:val="00006724"/>
    <w:rsid w:val="00012704"/>
    <w:rsid w:val="00016B4F"/>
    <w:rsid w:val="000174FF"/>
    <w:rsid w:val="0002273C"/>
    <w:rsid w:val="00023CC6"/>
    <w:rsid w:val="0002567C"/>
    <w:rsid w:val="00027E6E"/>
    <w:rsid w:val="00032157"/>
    <w:rsid w:val="0004278E"/>
    <w:rsid w:val="00043BA1"/>
    <w:rsid w:val="0004422C"/>
    <w:rsid w:val="0005134F"/>
    <w:rsid w:val="00052D34"/>
    <w:rsid w:val="00053792"/>
    <w:rsid w:val="00057278"/>
    <w:rsid w:val="000707F1"/>
    <w:rsid w:val="00073546"/>
    <w:rsid w:val="00074F00"/>
    <w:rsid w:val="000755BD"/>
    <w:rsid w:val="000810F6"/>
    <w:rsid w:val="00087848"/>
    <w:rsid w:val="00090290"/>
    <w:rsid w:val="000A43FD"/>
    <w:rsid w:val="000A4A55"/>
    <w:rsid w:val="000A7F83"/>
    <w:rsid w:val="000B1AB2"/>
    <w:rsid w:val="000B31DB"/>
    <w:rsid w:val="000B337F"/>
    <w:rsid w:val="000B499F"/>
    <w:rsid w:val="000B64E8"/>
    <w:rsid w:val="000C6556"/>
    <w:rsid w:val="000C6A33"/>
    <w:rsid w:val="000D5D62"/>
    <w:rsid w:val="000D76BC"/>
    <w:rsid w:val="000E1D81"/>
    <w:rsid w:val="000E35B9"/>
    <w:rsid w:val="000E3D67"/>
    <w:rsid w:val="000F11E9"/>
    <w:rsid w:val="000F46EF"/>
    <w:rsid w:val="000F65D3"/>
    <w:rsid w:val="00100A4C"/>
    <w:rsid w:val="001014B6"/>
    <w:rsid w:val="00101558"/>
    <w:rsid w:val="00102540"/>
    <w:rsid w:val="001026ED"/>
    <w:rsid w:val="001070A8"/>
    <w:rsid w:val="00113B0C"/>
    <w:rsid w:val="00126DF7"/>
    <w:rsid w:val="00126F05"/>
    <w:rsid w:val="00132053"/>
    <w:rsid w:val="00137398"/>
    <w:rsid w:val="00140DE1"/>
    <w:rsid w:val="00152460"/>
    <w:rsid w:val="00155287"/>
    <w:rsid w:val="00156563"/>
    <w:rsid w:val="00157011"/>
    <w:rsid w:val="0016079E"/>
    <w:rsid w:val="0016130F"/>
    <w:rsid w:val="00176382"/>
    <w:rsid w:val="00187510"/>
    <w:rsid w:val="00187D30"/>
    <w:rsid w:val="00190276"/>
    <w:rsid w:val="001906D0"/>
    <w:rsid w:val="0019353A"/>
    <w:rsid w:val="00193802"/>
    <w:rsid w:val="00195242"/>
    <w:rsid w:val="001A4F35"/>
    <w:rsid w:val="001A6B79"/>
    <w:rsid w:val="001C4DA5"/>
    <w:rsid w:val="001D0001"/>
    <w:rsid w:val="001D0487"/>
    <w:rsid w:val="001D0777"/>
    <w:rsid w:val="001D30E2"/>
    <w:rsid w:val="001D56B0"/>
    <w:rsid w:val="001E14D1"/>
    <w:rsid w:val="001E44E4"/>
    <w:rsid w:val="001E773E"/>
    <w:rsid w:val="001F01B0"/>
    <w:rsid w:val="001F2A9F"/>
    <w:rsid w:val="001F7291"/>
    <w:rsid w:val="00203B80"/>
    <w:rsid w:val="002048E9"/>
    <w:rsid w:val="002072F3"/>
    <w:rsid w:val="00207561"/>
    <w:rsid w:val="002109C1"/>
    <w:rsid w:val="00211E15"/>
    <w:rsid w:val="00213455"/>
    <w:rsid w:val="002165E5"/>
    <w:rsid w:val="00222EAB"/>
    <w:rsid w:val="00222F64"/>
    <w:rsid w:val="00242CA3"/>
    <w:rsid w:val="002453ED"/>
    <w:rsid w:val="00245BA1"/>
    <w:rsid w:val="002524FB"/>
    <w:rsid w:val="00254D6F"/>
    <w:rsid w:val="002565DE"/>
    <w:rsid w:val="0025708A"/>
    <w:rsid w:val="00257D90"/>
    <w:rsid w:val="0026603D"/>
    <w:rsid w:val="00271935"/>
    <w:rsid w:val="002747C1"/>
    <w:rsid w:val="00275AB8"/>
    <w:rsid w:val="0029354B"/>
    <w:rsid w:val="00297329"/>
    <w:rsid w:val="00297554"/>
    <w:rsid w:val="002A304E"/>
    <w:rsid w:val="002B258A"/>
    <w:rsid w:val="002B33C5"/>
    <w:rsid w:val="002B5FC7"/>
    <w:rsid w:val="002B6132"/>
    <w:rsid w:val="002C1583"/>
    <w:rsid w:val="002C7A99"/>
    <w:rsid w:val="002D18E0"/>
    <w:rsid w:val="002D20D4"/>
    <w:rsid w:val="002E6197"/>
    <w:rsid w:val="002F0318"/>
    <w:rsid w:val="002F0D81"/>
    <w:rsid w:val="002F1C59"/>
    <w:rsid w:val="002F7080"/>
    <w:rsid w:val="00300ADD"/>
    <w:rsid w:val="00301094"/>
    <w:rsid w:val="0030118B"/>
    <w:rsid w:val="00306F0E"/>
    <w:rsid w:val="0031490A"/>
    <w:rsid w:val="00315368"/>
    <w:rsid w:val="00320EAE"/>
    <w:rsid w:val="003214CB"/>
    <w:rsid w:val="00322891"/>
    <w:rsid w:val="00331499"/>
    <w:rsid w:val="003334D8"/>
    <w:rsid w:val="003365FE"/>
    <w:rsid w:val="0034147C"/>
    <w:rsid w:val="00342662"/>
    <w:rsid w:val="003535DF"/>
    <w:rsid w:val="00355F74"/>
    <w:rsid w:val="0035688D"/>
    <w:rsid w:val="00357406"/>
    <w:rsid w:val="00373F57"/>
    <w:rsid w:val="00376FC3"/>
    <w:rsid w:val="00380E36"/>
    <w:rsid w:val="00383C96"/>
    <w:rsid w:val="003858CB"/>
    <w:rsid w:val="00392239"/>
    <w:rsid w:val="003966D8"/>
    <w:rsid w:val="003A5739"/>
    <w:rsid w:val="003B334C"/>
    <w:rsid w:val="003B6307"/>
    <w:rsid w:val="003D68E3"/>
    <w:rsid w:val="003F0A40"/>
    <w:rsid w:val="003F0DAB"/>
    <w:rsid w:val="003F130B"/>
    <w:rsid w:val="003F2D47"/>
    <w:rsid w:val="003F573B"/>
    <w:rsid w:val="003F5D02"/>
    <w:rsid w:val="00400529"/>
    <w:rsid w:val="0040089E"/>
    <w:rsid w:val="00403F97"/>
    <w:rsid w:val="00404B6A"/>
    <w:rsid w:val="0040533B"/>
    <w:rsid w:val="00417918"/>
    <w:rsid w:val="004234C1"/>
    <w:rsid w:val="00424753"/>
    <w:rsid w:val="0043346C"/>
    <w:rsid w:val="0043478F"/>
    <w:rsid w:val="00434AF8"/>
    <w:rsid w:val="00434C4C"/>
    <w:rsid w:val="004425F2"/>
    <w:rsid w:val="0044312E"/>
    <w:rsid w:val="00444E07"/>
    <w:rsid w:val="00452A6A"/>
    <w:rsid w:val="0045309E"/>
    <w:rsid w:val="00456006"/>
    <w:rsid w:val="00461AA6"/>
    <w:rsid w:val="00461F90"/>
    <w:rsid w:val="00467935"/>
    <w:rsid w:val="00470D87"/>
    <w:rsid w:val="00471192"/>
    <w:rsid w:val="00473391"/>
    <w:rsid w:val="004752D2"/>
    <w:rsid w:val="0047607D"/>
    <w:rsid w:val="00484D78"/>
    <w:rsid w:val="00495FD4"/>
    <w:rsid w:val="0049723F"/>
    <w:rsid w:val="004A1FAF"/>
    <w:rsid w:val="004B4737"/>
    <w:rsid w:val="004B55B4"/>
    <w:rsid w:val="004C395F"/>
    <w:rsid w:val="004D02D1"/>
    <w:rsid w:val="004D22C4"/>
    <w:rsid w:val="004D42A5"/>
    <w:rsid w:val="004D6811"/>
    <w:rsid w:val="004D6AC6"/>
    <w:rsid w:val="004E0543"/>
    <w:rsid w:val="004E6E06"/>
    <w:rsid w:val="005034F6"/>
    <w:rsid w:val="0051155A"/>
    <w:rsid w:val="00516103"/>
    <w:rsid w:val="0051746B"/>
    <w:rsid w:val="005225D3"/>
    <w:rsid w:val="005247DF"/>
    <w:rsid w:val="00526CA1"/>
    <w:rsid w:val="00527035"/>
    <w:rsid w:val="00532FDA"/>
    <w:rsid w:val="0053313D"/>
    <w:rsid w:val="00535EDF"/>
    <w:rsid w:val="00537BD9"/>
    <w:rsid w:val="0054304D"/>
    <w:rsid w:val="005434B4"/>
    <w:rsid w:val="005568EB"/>
    <w:rsid w:val="005575A2"/>
    <w:rsid w:val="0056020F"/>
    <w:rsid w:val="00562FB8"/>
    <w:rsid w:val="00564A1D"/>
    <w:rsid w:val="00566EC2"/>
    <w:rsid w:val="00567B50"/>
    <w:rsid w:val="00570560"/>
    <w:rsid w:val="00572028"/>
    <w:rsid w:val="00572B1F"/>
    <w:rsid w:val="00576CE0"/>
    <w:rsid w:val="005838ED"/>
    <w:rsid w:val="005853BE"/>
    <w:rsid w:val="00585A53"/>
    <w:rsid w:val="00591B38"/>
    <w:rsid w:val="00592C1E"/>
    <w:rsid w:val="00593217"/>
    <w:rsid w:val="00594280"/>
    <w:rsid w:val="005A3E70"/>
    <w:rsid w:val="005A3EB2"/>
    <w:rsid w:val="005B34AC"/>
    <w:rsid w:val="005B3581"/>
    <w:rsid w:val="005B40D1"/>
    <w:rsid w:val="005B5554"/>
    <w:rsid w:val="005C035D"/>
    <w:rsid w:val="005C2D99"/>
    <w:rsid w:val="005C3756"/>
    <w:rsid w:val="005C72D8"/>
    <w:rsid w:val="005D31D6"/>
    <w:rsid w:val="005D5453"/>
    <w:rsid w:val="005E58CB"/>
    <w:rsid w:val="005F3038"/>
    <w:rsid w:val="005F7D3D"/>
    <w:rsid w:val="006020C4"/>
    <w:rsid w:val="0060506C"/>
    <w:rsid w:val="006107AF"/>
    <w:rsid w:val="00611452"/>
    <w:rsid w:val="00617067"/>
    <w:rsid w:val="00617888"/>
    <w:rsid w:val="00620EF7"/>
    <w:rsid w:val="00622EBA"/>
    <w:rsid w:val="0062310D"/>
    <w:rsid w:val="006267AE"/>
    <w:rsid w:val="006302D9"/>
    <w:rsid w:val="00634707"/>
    <w:rsid w:val="00636C1D"/>
    <w:rsid w:val="00640559"/>
    <w:rsid w:val="00641E8F"/>
    <w:rsid w:val="006431ED"/>
    <w:rsid w:val="006440BD"/>
    <w:rsid w:val="006459D9"/>
    <w:rsid w:val="00646085"/>
    <w:rsid w:val="00646933"/>
    <w:rsid w:val="00661AA0"/>
    <w:rsid w:val="006628B0"/>
    <w:rsid w:val="00662E07"/>
    <w:rsid w:val="006642A1"/>
    <w:rsid w:val="00674776"/>
    <w:rsid w:val="006772DE"/>
    <w:rsid w:val="006806D4"/>
    <w:rsid w:val="006827CB"/>
    <w:rsid w:val="00686301"/>
    <w:rsid w:val="00686D54"/>
    <w:rsid w:val="0069174F"/>
    <w:rsid w:val="00691A2C"/>
    <w:rsid w:val="0069790D"/>
    <w:rsid w:val="006A31EB"/>
    <w:rsid w:val="006B000A"/>
    <w:rsid w:val="006B55EA"/>
    <w:rsid w:val="006C1B8B"/>
    <w:rsid w:val="006C2D3F"/>
    <w:rsid w:val="006C4599"/>
    <w:rsid w:val="006C6233"/>
    <w:rsid w:val="006D1076"/>
    <w:rsid w:val="006D10FF"/>
    <w:rsid w:val="006D36C2"/>
    <w:rsid w:val="006D36E0"/>
    <w:rsid w:val="006D51CA"/>
    <w:rsid w:val="006E05A1"/>
    <w:rsid w:val="006E1CBE"/>
    <w:rsid w:val="006E38C4"/>
    <w:rsid w:val="006E5CFA"/>
    <w:rsid w:val="00701BFC"/>
    <w:rsid w:val="00704196"/>
    <w:rsid w:val="00711415"/>
    <w:rsid w:val="007144B4"/>
    <w:rsid w:val="007171F7"/>
    <w:rsid w:val="007275C8"/>
    <w:rsid w:val="0074009C"/>
    <w:rsid w:val="00743366"/>
    <w:rsid w:val="007543E2"/>
    <w:rsid w:val="007552AC"/>
    <w:rsid w:val="00755D7F"/>
    <w:rsid w:val="00756D9F"/>
    <w:rsid w:val="007576FC"/>
    <w:rsid w:val="007715CB"/>
    <w:rsid w:val="00771A95"/>
    <w:rsid w:val="00771B2A"/>
    <w:rsid w:val="007750A9"/>
    <w:rsid w:val="007758F4"/>
    <w:rsid w:val="00776D48"/>
    <w:rsid w:val="00781BD2"/>
    <w:rsid w:val="00787FB7"/>
    <w:rsid w:val="007905C7"/>
    <w:rsid w:val="00791055"/>
    <w:rsid w:val="007A042D"/>
    <w:rsid w:val="007A2D34"/>
    <w:rsid w:val="007A36B7"/>
    <w:rsid w:val="007A70CE"/>
    <w:rsid w:val="007B2005"/>
    <w:rsid w:val="007B4123"/>
    <w:rsid w:val="007B76EC"/>
    <w:rsid w:val="007B7AF2"/>
    <w:rsid w:val="007B7DB2"/>
    <w:rsid w:val="007C2C70"/>
    <w:rsid w:val="007D134A"/>
    <w:rsid w:val="007D3ADA"/>
    <w:rsid w:val="007D42D6"/>
    <w:rsid w:val="007E091C"/>
    <w:rsid w:val="007E1AAF"/>
    <w:rsid w:val="007F16CB"/>
    <w:rsid w:val="007F21C2"/>
    <w:rsid w:val="007F5CC6"/>
    <w:rsid w:val="0080275B"/>
    <w:rsid w:val="00803713"/>
    <w:rsid w:val="00803FBF"/>
    <w:rsid w:val="00805BB7"/>
    <w:rsid w:val="00807ECE"/>
    <w:rsid w:val="008105BC"/>
    <w:rsid w:val="0081583C"/>
    <w:rsid w:val="00815898"/>
    <w:rsid w:val="00815997"/>
    <w:rsid w:val="00815EFE"/>
    <w:rsid w:val="008161EA"/>
    <w:rsid w:val="008248C0"/>
    <w:rsid w:val="00827D6B"/>
    <w:rsid w:val="0083320D"/>
    <w:rsid w:val="008365D2"/>
    <w:rsid w:val="00837B7C"/>
    <w:rsid w:val="008474AF"/>
    <w:rsid w:val="0085767C"/>
    <w:rsid w:val="00865BCD"/>
    <w:rsid w:val="00866914"/>
    <w:rsid w:val="00871894"/>
    <w:rsid w:val="00871B6C"/>
    <w:rsid w:val="008776EA"/>
    <w:rsid w:val="008805BC"/>
    <w:rsid w:val="00891B2C"/>
    <w:rsid w:val="00892F42"/>
    <w:rsid w:val="0089347C"/>
    <w:rsid w:val="008941B0"/>
    <w:rsid w:val="008A137D"/>
    <w:rsid w:val="008B215F"/>
    <w:rsid w:val="008B3C15"/>
    <w:rsid w:val="008B5574"/>
    <w:rsid w:val="008C1A52"/>
    <w:rsid w:val="008D027D"/>
    <w:rsid w:val="008D7A83"/>
    <w:rsid w:val="008E195C"/>
    <w:rsid w:val="008E559E"/>
    <w:rsid w:val="008E79CA"/>
    <w:rsid w:val="008E7D1A"/>
    <w:rsid w:val="008F17C7"/>
    <w:rsid w:val="008F370D"/>
    <w:rsid w:val="00902105"/>
    <w:rsid w:val="0090433E"/>
    <w:rsid w:val="009046FC"/>
    <w:rsid w:val="00911F0C"/>
    <w:rsid w:val="009172A0"/>
    <w:rsid w:val="009233E2"/>
    <w:rsid w:val="00923960"/>
    <w:rsid w:val="009241C6"/>
    <w:rsid w:val="00924344"/>
    <w:rsid w:val="009264D3"/>
    <w:rsid w:val="00927EF3"/>
    <w:rsid w:val="00932E74"/>
    <w:rsid w:val="009351B2"/>
    <w:rsid w:val="00946EA1"/>
    <w:rsid w:val="0095286B"/>
    <w:rsid w:val="00954B4A"/>
    <w:rsid w:val="00955F69"/>
    <w:rsid w:val="00962AF5"/>
    <w:rsid w:val="009727E9"/>
    <w:rsid w:val="00972FD6"/>
    <w:rsid w:val="0099285D"/>
    <w:rsid w:val="00993BF7"/>
    <w:rsid w:val="00996F91"/>
    <w:rsid w:val="009A1FA0"/>
    <w:rsid w:val="009A6ACD"/>
    <w:rsid w:val="009B09CA"/>
    <w:rsid w:val="009B169B"/>
    <w:rsid w:val="009B214C"/>
    <w:rsid w:val="009B236D"/>
    <w:rsid w:val="009C06C2"/>
    <w:rsid w:val="009D0F1D"/>
    <w:rsid w:val="009D53EF"/>
    <w:rsid w:val="009E0C78"/>
    <w:rsid w:val="009E177B"/>
    <w:rsid w:val="009E1D84"/>
    <w:rsid w:val="009E218B"/>
    <w:rsid w:val="009F1267"/>
    <w:rsid w:val="009F1340"/>
    <w:rsid w:val="009F1777"/>
    <w:rsid w:val="009F5D95"/>
    <w:rsid w:val="009F6BD4"/>
    <w:rsid w:val="00A0156F"/>
    <w:rsid w:val="00A07918"/>
    <w:rsid w:val="00A07C44"/>
    <w:rsid w:val="00A07EFB"/>
    <w:rsid w:val="00A15916"/>
    <w:rsid w:val="00A173EA"/>
    <w:rsid w:val="00A21484"/>
    <w:rsid w:val="00A221B9"/>
    <w:rsid w:val="00A26A99"/>
    <w:rsid w:val="00A3051B"/>
    <w:rsid w:val="00A3217A"/>
    <w:rsid w:val="00A347E2"/>
    <w:rsid w:val="00A34E39"/>
    <w:rsid w:val="00A36B31"/>
    <w:rsid w:val="00A4096F"/>
    <w:rsid w:val="00A41108"/>
    <w:rsid w:val="00A479CF"/>
    <w:rsid w:val="00A60CB9"/>
    <w:rsid w:val="00A657FC"/>
    <w:rsid w:val="00A669DE"/>
    <w:rsid w:val="00A86AE2"/>
    <w:rsid w:val="00A94F91"/>
    <w:rsid w:val="00A95C60"/>
    <w:rsid w:val="00A96A57"/>
    <w:rsid w:val="00AA08E5"/>
    <w:rsid w:val="00AA4211"/>
    <w:rsid w:val="00AA4D7B"/>
    <w:rsid w:val="00AA4DE1"/>
    <w:rsid w:val="00AA5331"/>
    <w:rsid w:val="00AB59DD"/>
    <w:rsid w:val="00AC13AC"/>
    <w:rsid w:val="00AC4CE5"/>
    <w:rsid w:val="00AC7B18"/>
    <w:rsid w:val="00AD0121"/>
    <w:rsid w:val="00AD5F90"/>
    <w:rsid w:val="00AE3A16"/>
    <w:rsid w:val="00B00DF6"/>
    <w:rsid w:val="00B051B5"/>
    <w:rsid w:val="00B12AD4"/>
    <w:rsid w:val="00B13CE8"/>
    <w:rsid w:val="00B14A2A"/>
    <w:rsid w:val="00B14DAB"/>
    <w:rsid w:val="00B16BCF"/>
    <w:rsid w:val="00B1739A"/>
    <w:rsid w:val="00B175F8"/>
    <w:rsid w:val="00B1795E"/>
    <w:rsid w:val="00B277FF"/>
    <w:rsid w:val="00B3037D"/>
    <w:rsid w:val="00B32FA8"/>
    <w:rsid w:val="00B35458"/>
    <w:rsid w:val="00B4036B"/>
    <w:rsid w:val="00B40E4D"/>
    <w:rsid w:val="00B513E3"/>
    <w:rsid w:val="00B52D40"/>
    <w:rsid w:val="00B662F7"/>
    <w:rsid w:val="00B7037B"/>
    <w:rsid w:val="00B71CFD"/>
    <w:rsid w:val="00B76FA3"/>
    <w:rsid w:val="00B76FB7"/>
    <w:rsid w:val="00B81520"/>
    <w:rsid w:val="00B826C1"/>
    <w:rsid w:val="00B842DF"/>
    <w:rsid w:val="00B86CE9"/>
    <w:rsid w:val="00B87764"/>
    <w:rsid w:val="00B93931"/>
    <w:rsid w:val="00B94BC4"/>
    <w:rsid w:val="00B94D66"/>
    <w:rsid w:val="00B959E8"/>
    <w:rsid w:val="00B96F70"/>
    <w:rsid w:val="00BA0856"/>
    <w:rsid w:val="00BA3B67"/>
    <w:rsid w:val="00BA5CB3"/>
    <w:rsid w:val="00BA66E6"/>
    <w:rsid w:val="00BB214A"/>
    <w:rsid w:val="00BC02C0"/>
    <w:rsid w:val="00BC1808"/>
    <w:rsid w:val="00BC1BC0"/>
    <w:rsid w:val="00BC43B2"/>
    <w:rsid w:val="00BD083A"/>
    <w:rsid w:val="00BD456A"/>
    <w:rsid w:val="00BE3167"/>
    <w:rsid w:val="00BE7C34"/>
    <w:rsid w:val="00BF6FEB"/>
    <w:rsid w:val="00BF77BD"/>
    <w:rsid w:val="00C02C8F"/>
    <w:rsid w:val="00C05EEC"/>
    <w:rsid w:val="00C06637"/>
    <w:rsid w:val="00C07C9F"/>
    <w:rsid w:val="00C10FF1"/>
    <w:rsid w:val="00C166DE"/>
    <w:rsid w:val="00C20645"/>
    <w:rsid w:val="00C22428"/>
    <w:rsid w:val="00C31AF0"/>
    <w:rsid w:val="00C31CA5"/>
    <w:rsid w:val="00C361A5"/>
    <w:rsid w:val="00C367AD"/>
    <w:rsid w:val="00C43615"/>
    <w:rsid w:val="00C43804"/>
    <w:rsid w:val="00C51DA0"/>
    <w:rsid w:val="00C534D2"/>
    <w:rsid w:val="00C53D62"/>
    <w:rsid w:val="00C53FDE"/>
    <w:rsid w:val="00C55E63"/>
    <w:rsid w:val="00C65A78"/>
    <w:rsid w:val="00C6756C"/>
    <w:rsid w:val="00C67C61"/>
    <w:rsid w:val="00C721CD"/>
    <w:rsid w:val="00C7496C"/>
    <w:rsid w:val="00C771EB"/>
    <w:rsid w:val="00C7756E"/>
    <w:rsid w:val="00C778D0"/>
    <w:rsid w:val="00C84738"/>
    <w:rsid w:val="00C85C14"/>
    <w:rsid w:val="00C91D55"/>
    <w:rsid w:val="00CA0C38"/>
    <w:rsid w:val="00CA0DFA"/>
    <w:rsid w:val="00CA1EFE"/>
    <w:rsid w:val="00CB07A1"/>
    <w:rsid w:val="00CB2A31"/>
    <w:rsid w:val="00CC0270"/>
    <w:rsid w:val="00CC223C"/>
    <w:rsid w:val="00CC6FBE"/>
    <w:rsid w:val="00CD028A"/>
    <w:rsid w:val="00CE2D1D"/>
    <w:rsid w:val="00CF2D4E"/>
    <w:rsid w:val="00CF4FBE"/>
    <w:rsid w:val="00CF52D3"/>
    <w:rsid w:val="00CF6A02"/>
    <w:rsid w:val="00CF6CBB"/>
    <w:rsid w:val="00CF77C7"/>
    <w:rsid w:val="00D000F7"/>
    <w:rsid w:val="00D0021B"/>
    <w:rsid w:val="00D0619C"/>
    <w:rsid w:val="00D0687C"/>
    <w:rsid w:val="00D11DBE"/>
    <w:rsid w:val="00D1363D"/>
    <w:rsid w:val="00D1436B"/>
    <w:rsid w:val="00D1491E"/>
    <w:rsid w:val="00D16CAE"/>
    <w:rsid w:val="00D176C1"/>
    <w:rsid w:val="00D1797A"/>
    <w:rsid w:val="00D205C0"/>
    <w:rsid w:val="00D24177"/>
    <w:rsid w:val="00D25268"/>
    <w:rsid w:val="00D34233"/>
    <w:rsid w:val="00D453C7"/>
    <w:rsid w:val="00D60839"/>
    <w:rsid w:val="00D625B2"/>
    <w:rsid w:val="00D634C2"/>
    <w:rsid w:val="00D65C4D"/>
    <w:rsid w:val="00D67E3D"/>
    <w:rsid w:val="00D73477"/>
    <w:rsid w:val="00D836B2"/>
    <w:rsid w:val="00D84F2D"/>
    <w:rsid w:val="00D90605"/>
    <w:rsid w:val="00D93EEA"/>
    <w:rsid w:val="00D96BFD"/>
    <w:rsid w:val="00DA1C3B"/>
    <w:rsid w:val="00DA35ED"/>
    <w:rsid w:val="00DB58B7"/>
    <w:rsid w:val="00DB7197"/>
    <w:rsid w:val="00DD3B26"/>
    <w:rsid w:val="00DE5550"/>
    <w:rsid w:val="00DE660A"/>
    <w:rsid w:val="00DF4C28"/>
    <w:rsid w:val="00E009D2"/>
    <w:rsid w:val="00E03788"/>
    <w:rsid w:val="00E06277"/>
    <w:rsid w:val="00E06493"/>
    <w:rsid w:val="00E06DFB"/>
    <w:rsid w:val="00E124D4"/>
    <w:rsid w:val="00E14DE0"/>
    <w:rsid w:val="00E1746D"/>
    <w:rsid w:val="00E21A5D"/>
    <w:rsid w:val="00E228E4"/>
    <w:rsid w:val="00E26FAD"/>
    <w:rsid w:val="00E31034"/>
    <w:rsid w:val="00E34223"/>
    <w:rsid w:val="00E355DB"/>
    <w:rsid w:val="00E40D60"/>
    <w:rsid w:val="00E47D97"/>
    <w:rsid w:val="00E54C0F"/>
    <w:rsid w:val="00E64B16"/>
    <w:rsid w:val="00E71891"/>
    <w:rsid w:val="00E81823"/>
    <w:rsid w:val="00E8205B"/>
    <w:rsid w:val="00E82AC1"/>
    <w:rsid w:val="00E86EAC"/>
    <w:rsid w:val="00E93B6D"/>
    <w:rsid w:val="00E94B0A"/>
    <w:rsid w:val="00E97E10"/>
    <w:rsid w:val="00EA3B78"/>
    <w:rsid w:val="00EA3DDA"/>
    <w:rsid w:val="00EC69F4"/>
    <w:rsid w:val="00EC7010"/>
    <w:rsid w:val="00ED092C"/>
    <w:rsid w:val="00ED7591"/>
    <w:rsid w:val="00EE0B7D"/>
    <w:rsid w:val="00EE601F"/>
    <w:rsid w:val="00EF65E1"/>
    <w:rsid w:val="00F02C82"/>
    <w:rsid w:val="00F03299"/>
    <w:rsid w:val="00F07CEA"/>
    <w:rsid w:val="00F13296"/>
    <w:rsid w:val="00F15F19"/>
    <w:rsid w:val="00F22EB9"/>
    <w:rsid w:val="00F23671"/>
    <w:rsid w:val="00F26F50"/>
    <w:rsid w:val="00F32CEA"/>
    <w:rsid w:val="00F34318"/>
    <w:rsid w:val="00F42524"/>
    <w:rsid w:val="00F52E61"/>
    <w:rsid w:val="00F53950"/>
    <w:rsid w:val="00F62D4E"/>
    <w:rsid w:val="00F638A5"/>
    <w:rsid w:val="00F64B7F"/>
    <w:rsid w:val="00F65A81"/>
    <w:rsid w:val="00F66ADB"/>
    <w:rsid w:val="00F7300E"/>
    <w:rsid w:val="00F756F9"/>
    <w:rsid w:val="00F76434"/>
    <w:rsid w:val="00F83043"/>
    <w:rsid w:val="00F930B0"/>
    <w:rsid w:val="00FA4367"/>
    <w:rsid w:val="00FA4909"/>
    <w:rsid w:val="00FA67F2"/>
    <w:rsid w:val="00FB3D6F"/>
    <w:rsid w:val="00FB530B"/>
    <w:rsid w:val="00FC3347"/>
    <w:rsid w:val="00FC4F61"/>
    <w:rsid w:val="00FD1ECC"/>
    <w:rsid w:val="00FE399D"/>
    <w:rsid w:val="00FE64FA"/>
    <w:rsid w:val="00FF1183"/>
    <w:rsid w:val="00FF33A9"/>
    <w:rsid w:val="00FF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D8D5C5"/>
  <w15:chartTrackingRefBased/>
  <w15:docId w15:val="{E8475999-96A3-44B0-A754-B753E5C09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9F5D95"/>
    <w:pPr>
      <w:keepNext/>
      <w:widowControl/>
      <w:numPr>
        <w:numId w:val="1"/>
      </w:numPr>
      <w:adjustRightInd w:val="0"/>
      <w:snapToGrid w:val="0"/>
      <w:spacing w:beforeLines="100" w:before="100" w:line="360" w:lineRule="auto"/>
      <w:ind w:left="0" w:firstLine="0"/>
      <w:outlineLvl w:val="0"/>
    </w:pPr>
    <w:rPr>
      <w:rFonts w:eastAsia="宋"/>
      <w:b/>
      <w:kern w:val="28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9F5D95"/>
    <w:pPr>
      <w:keepNext/>
      <w:numPr>
        <w:ilvl w:val="1"/>
        <w:numId w:val="1"/>
      </w:numPr>
      <w:wordWrap w:val="0"/>
      <w:adjustRightInd w:val="0"/>
      <w:snapToGrid w:val="0"/>
      <w:spacing w:beforeLines="50" w:before="50" w:afterLines="50" w:after="50"/>
      <w:ind w:left="0" w:firstLine="0"/>
      <w:outlineLvl w:val="1"/>
    </w:pPr>
    <w:rPr>
      <w:b/>
      <w:sz w:val="24"/>
      <w:szCs w:val="20"/>
      <w:lang w:eastAsia="ko-KR"/>
    </w:rPr>
  </w:style>
  <w:style w:type="paragraph" w:styleId="3">
    <w:name w:val="heading 3"/>
    <w:aliases w:val="1.1.1标题 3"/>
    <w:basedOn w:val="a"/>
    <w:next w:val="a"/>
    <w:link w:val="30"/>
    <w:uiPriority w:val="9"/>
    <w:qFormat/>
    <w:rsid w:val="009F5D95"/>
    <w:pPr>
      <w:keepNext/>
      <w:keepLines/>
      <w:numPr>
        <w:ilvl w:val="2"/>
        <w:numId w:val="1"/>
      </w:numPr>
      <w:adjustRightInd w:val="0"/>
      <w:snapToGrid w:val="0"/>
      <w:spacing w:line="360" w:lineRule="auto"/>
      <w:ind w:firstLine="0"/>
      <w:outlineLvl w:val="2"/>
    </w:pPr>
    <w:rPr>
      <w:b/>
      <w:bCs/>
      <w:kern w:val="0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rsid w:val="00E54C0F"/>
  </w:style>
  <w:style w:type="paragraph" w:styleId="a4">
    <w:name w:val="header"/>
    <w:basedOn w:val="a"/>
    <w:link w:val="a5"/>
    <w:rsid w:val="00591B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591B38"/>
    <w:rPr>
      <w:kern w:val="2"/>
      <w:sz w:val="18"/>
      <w:szCs w:val="18"/>
    </w:rPr>
  </w:style>
  <w:style w:type="paragraph" w:styleId="a6">
    <w:name w:val="footer"/>
    <w:basedOn w:val="a"/>
    <w:link w:val="a7"/>
    <w:rsid w:val="00591B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591B38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F5D95"/>
    <w:rPr>
      <w:rFonts w:eastAsia="宋"/>
      <w:b/>
      <w:kern w:val="28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9F5D95"/>
    <w:rPr>
      <w:b/>
      <w:kern w:val="2"/>
      <w:sz w:val="24"/>
      <w:lang w:eastAsia="ko-KR"/>
    </w:rPr>
  </w:style>
  <w:style w:type="character" w:customStyle="1" w:styleId="30">
    <w:name w:val="标题 3 字符"/>
    <w:aliases w:val="1.1.1标题 3 字符"/>
    <w:basedOn w:val="a0"/>
    <w:link w:val="3"/>
    <w:uiPriority w:val="9"/>
    <w:rsid w:val="009F5D95"/>
    <w:rPr>
      <w:b/>
      <w:bCs/>
      <w:sz w:val="24"/>
      <w:szCs w:val="32"/>
    </w:rPr>
  </w:style>
  <w:style w:type="paragraph" w:styleId="a8">
    <w:name w:val="List Paragraph"/>
    <w:basedOn w:val="a"/>
    <w:uiPriority w:val="34"/>
    <w:qFormat/>
    <w:rsid w:val="009F5D95"/>
    <w:pPr>
      <w:adjustRightInd w:val="0"/>
      <w:snapToGrid w:val="0"/>
      <w:ind w:firstLineChars="200" w:firstLine="420"/>
    </w:pPr>
    <w:rPr>
      <w:rFonts w:ascii="Calibri" w:hAnsi="Calibri"/>
      <w:szCs w:val="22"/>
    </w:rPr>
  </w:style>
  <w:style w:type="paragraph" w:customStyle="1" w:styleId="Table">
    <w:name w:val="Table表头"/>
    <w:basedOn w:val="a9"/>
    <w:uiPriority w:val="99"/>
    <w:rsid w:val="009F5D95"/>
    <w:pPr>
      <w:widowControl/>
      <w:jc w:val="left"/>
    </w:pPr>
    <w:rPr>
      <w:rFonts w:ascii="Times New Roman" w:eastAsia="宋体" w:hAnsi="Times New Roman" w:cs="Times New Roman"/>
      <w:bCs/>
      <w:kern w:val="0"/>
      <w:sz w:val="24"/>
      <w:lang w:eastAsia="ko-KR"/>
    </w:rPr>
  </w:style>
  <w:style w:type="paragraph" w:styleId="a9">
    <w:name w:val="caption"/>
    <w:basedOn w:val="a"/>
    <w:next w:val="a"/>
    <w:semiHidden/>
    <w:unhideWhenUsed/>
    <w:qFormat/>
    <w:rsid w:val="009F5D95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8</Words>
  <Characters>675</Characters>
  <Application>Microsoft Office Word</Application>
  <DocSecurity>0</DocSecurity>
  <Lines>5</Lines>
  <Paragraphs>1</Paragraphs>
  <ScaleCrop>false</ScaleCrop>
  <Company>Microsoft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dmin</cp:lastModifiedBy>
  <cp:revision>27</cp:revision>
  <dcterms:created xsi:type="dcterms:W3CDTF">2020-03-23T08:09:00Z</dcterms:created>
  <dcterms:modified xsi:type="dcterms:W3CDTF">2023-06-16T05:51:00Z</dcterms:modified>
</cp:coreProperties>
</file>